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2445F" w14:textId="78209764" w:rsidR="008A4971" w:rsidRDefault="004E4851">
      <w:r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FEA38" wp14:editId="20D919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61990" cy="8805333"/>
                <wp:effectExtent l="0" t="0" r="10160" b="1524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1990" cy="88053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EB1420" w14:textId="6A3B9F06" w:rsidR="00331C51" w:rsidRPr="00331C51" w:rsidRDefault="00331C51" w:rsidP="00331C5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31C5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NTERACTION RECORD SHEET</w:t>
                            </w:r>
                          </w:p>
                          <w:p w14:paraId="488232C6" w14:textId="617B13E5" w:rsidR="00331C51" w:rsidRDefault="00331C51" w:rsidP="00331C5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31C51">
                              <w:rPr>
                                <w:sz w:val="20"/>
                                <w:szCs w:val="20"/>
                              </w:rPr>
                              <w:t>NAME……………………………………………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…………….</w:t>
                            </w:r>
                            <w:r w:rsidRPr="00331C51">
                              <w:rPr>
                                <w:sz w:val="20"/>
                                <w:szCs w:val="20"/>
                              </w:rPr>
                              <w:tab/>
                              <w:t xml:space="preserve">ROOM </w:t>
                            </w:r>
                            <w:proofErr w:type="gramStart"/>
                            <w:r w:rsidRPr="00331C51">
                              <w:rPr>
                                <w:sz w:val="20"/>
                                <w:szCs w:val="20"/>
                              </w:rPr>
                              <w:t>No;…</w:t>
                            </w:r>
                            <w:proofErr w:type="gramEnd"/>
                            <w:r w:rsidRPr="00331C51">
                              <w:rPr>
                                <w:sz w:val="20"/>
                                <w:szCs w:val="20"/>
                              </w:rPr>
                              <w:t>………</w:t>
                            </w:r>
                          </w:p>
                          <w:p w14:paraId="53ADC47E" w14:textId="77777777" w:rsidR="00D83D9B" w:rsidRDefault="00D83D9B" w:rsidP="00331C5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427FA65" w14:textId="60DE59C2" w:rsidR="00331C51" w:rsidRDefault="00331C51" w:rsidP="00331C5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ACTIVITY UNDERTAKEN/DECLINED  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1:</w:t>
                            </w:r>
                            <w:r w:rsidR="00D83D9B">
                              <w:rPr>
                                <w:sz w:val="20"/>
                                <w:szCs w:val="20"/>
                              </w:rPr>
                              <w:t>1..</w:t>
                            </w:r>
                            <w:proofErr w:type="gramEnd"/>
                            <w:r w:rsidR="00D83D9B">
                              <w:rPr>
                                <w:sz w:val="20"/>
                                <w:szCs w:val="20"/>
                              </w:rPr>
                              <w:t>…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GROUP….  DATE…………………</w:t>
                            </w:r>
                          </w:p>
                          <w:p w14:paraId="4D26497B" w14:textId="50DDE400" w:rsidR="00D83D9B" w:rsidRDefault="00D83D9B" w:rsidP="00331C5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B80B88D" w14:textId="4434F049" w:rsidR="00D83D9B" w:rsidRDefault="00D83D9B" w:rsidP="00331C5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DF2EC1F" w14:textId="2B5945AB" w:rsidR="00D83D9B" w:rsidRDefault="00D83D9B" w:rsidP="00331C5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AD273E3" w14:textId="77777777" w:rsidR="00D83D9B" w:rsidRPr="00331C51" w:rsidRDefault="00D83D9B" w:rsidP="00331C5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C50AC28" w14:textId="77777777" w:rsidR="00331C51" w:rsidRPr="00331C51" w:rsidRDefault="00331C51" w:rsidP="00331C5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3A1CF34" w14:textId="332554DB" w:rsidR="00331C51" w:rsidRDefault="00331C51" w:rsidP="008A4971">
                            <w:r>
                              <w:t>OUTCOME</w:t>
                            </w:r>
                          </w:p>
                          <w:p w14:paraId="3A351B8B" w14:textId="226E7000" w:rsidR="00331C51" w:rsidRDefault="00331C51" w:rsidP="008A4971"/>
                          <w:p w14:paraId="01CB74F0" w14:textId="7551D2DB" w:rsidR="00331C51" w:rsidRDefault="00331C51" w:rsidP="008A4971"/>
                          <w:p w14:paraId="0D0168E8" w14:textId="77777777" w:rsidR="00331C51" w:rsidRDefault="00331C51" w:rsidP="008A4971"/>
                          <w:p w14:paraId="7B3BFC54" w14:textId="77777777" w:rsidR="00D83D9B" w:rsidRDefault="00D83D9B" w:rsidP="008A4971"/>
                          <w:p w14:paraId="4F837717" w14:textId="77777777" w:rsidR="00D83D9B" w:rsidRDefault="00D83D9B" w:rsidP="008A4971"/>
                          <w:p w14:paraId="147FF872" w14:textId="155CE206" w:rsidR="00331C51" w:rsidRDefault="00331C51" w:rsidP="008A4971">
                            <w:r>
                              <w:t>LED BY…………………………………………………………………………………………</w:t>
                            </w:r>
                          </w:p>
                          <w:p w14:paraId="2757BC0D" w14:textId="77777777" w:rsidR="004E4851" w:rsidRDefault="004E4851" w:rsidP="008A4971"/>
                          <w:p w14:paraId="4F48DDF5" w14:textId="3A0487E6" w:rsidR="00D83D9B" w:rsidRDefault="00D83D9B" w:rsidP="00D83D9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ACTIVITY UNDERTAKEN/DECLINED  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1:1..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… GROUP….  DATE…………………</w:t>
                            </w:r>
                          </w:p>
                          <w:p w14:paraId="5ADE53DA" w14:textId="599B1388" w:rsidR="00D83D9B" w:rsidRDefault="00D83D9B" w:rsidP="00D83D9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83D9B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A5250C8" wp14:editId="4463D3A5">
                                  <wp:extent cx="5442585" cy="1162755"/>
                                  <wp:effectExtent l="0" t="0" r="5715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50510" cy="11644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AA2D5C2" w14:textId="4CF7BBBD" w:rsidR="00D83D9B" w:rsidRDefault="00D83D9B" w:rsidP="00D83D9B">
                            <w:r>
                              <w:t>OUTCOME</w:t>
                            </w:r>
                          </w:p>
                          <w:p w14:paraId="27BC1B91" w14:textId="32938D83" w:rsidR="00D83D9B" w:rsidRDefault="00D83D9B" w:rsidP="00D83D9B">
                            <w:r w:rsidRPr="00D83D9B">
                              <w:rPr>
                                <w:noProof/>
                              </w:rPr>
                              <w:drawing>
                                <wp:inline distT="0" distB="0" distL="0" distR="0" wp14:anchorId="339F2AF8" wp14:editId="5E4E2265">
                                  <wp:extent cx="5442585" cy="1233805"/>
                                  <wp:effectExtent l="0" t="0" r="5715" b="4445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44217" cy="1234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1616E0" w14:textId="77777777" w:rsidR="00D83D9B" w:rsidRDefault="00D83D9B" w:rsidP="00D83D9B"/>
                          <w:p w14:paraId="157857E9" w14:textId="77777777" w:rsidR="00D83D9B" w:rsidRDefault="00D83D9B" w:rsidP="00D83D9B">
                            <w:r>
                              <w:t>LED BY…………………………………………………………………………………………</w:t>
                            </w:r>
                          </w:p>
                          <w:p w14:paraId="2C33BDD1" w14:textId="77777777" w:rsidR="00D83D9B" w:rsidRPr="00D83D9B" w:rsidRDefault="00D83D9B" w:rsidP="008A4971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7ACE6678" w14:textId="7A894399" w:rsidR="00D83D9B" w:rsidRDefault="00D83D9B" w:rsidP="008A4971"/>
                          <w:p w14:paraId="7EF349CD" w14:textId="77777777" w:rsidR="00D83D9B" w:rsidRDefault="00D83D9B" w:rsidP="008A4971"/>
                          <w:p w14:paraId="2DF92F36" w14:textId="4B94F95E" w:rsidR="00331C51" w:rsidRDefault="00331C51" w:rsidP="008A4971"/>
                          <w:p w14:paraId="2D2F6151" w14:textId="77777777" w:rsidR="00331C51" w:rsidRDefault="00331C51" w:rsidP="008A497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FEA38" id="_x0000_t202" coordsize="21600,21600" o:spt="202" path="m,l,21600r21600,l21600,xe">
                <v:stroke joinstyle="miter"/>
                <v:path gradientshapeok="t" o:connecttype="rect"/>
              </v:shapetype>
              <v:shape id="Text Box 117" o:spid="_x0000_s1026" type="#_x0000_t202" style="position:absolute;margin-left:0;margin-top:0;width:453.7pt;height:69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" fillcolor="white [3201]" strokeweight=".5pt">
                <v:textbox>
                  <w:txbxContent>
                    <w:p w14:paraId="49EB1420" w14:textId="6A3B9F06" w:rsidR="00331C51" w:rsidRPr="00331C51" w:rsidRDefault="00331C51" w:rsidP="00331C5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31C51">
                        <w:rPr>
                          <w:b/>
                          <w:bCs/>
                          <w:sz w:val="24"/>
                          <w:szCs w:val="24"/>
                        </w:rPr>
                        <w:t>INTERACTION RECORD SHEET</w:t>
                      </w:r>
                    </w:p>
                    <w:p w14:paraId="488232C6" w14:textId="617B13E5" w:rsidR="00331C51" w:rsidRDefault="00331C51" w:rsidP="00331C51">
                      <w:pPr>
                        <w:rPr>
                          <w:sz w:val="20"/>
                          <w:szCs w:val="20"/>
                        </w:rPr>
                      </w:pPr>
                      <w:r w:rsidRPr="00331C51">
                        <w:rPr>
                          <w:sz w:val="20"/>
                          <w:szCs w:val="20"/>
                        </w:rPr>
                        <w:t>NAME……………………………………………</w:t>
                      </w:r>
                      <w:r>
                        <w:rPr>
                          <w:sz w:val="20"/>
                          <w:szCs w:val="20"/>
                        </w:rPr>
                        <w:t>…………….</w:t>
                      </w:r>
                      <w:r w:rsidRPr="00331C51">
                        <w:rPr>
                          <w:sz w:val="20"/>
                          <w:szCs w:val="20"/>
                        </w:rPr>
                        <w:tab/>
                        <w:t xml:space="preserve">ROOM </w:t>
                      </w:r>
                      <w:proofErr w:type="gramStart"/>
                      <w:r w:rsidRPr="00331C51">
                        <w:rPr>
                          <w:sz w:val="20"/>
                          <w:szCs w:val="20"/>
                        </w:rPr>
                        <w:t>No;…</w:t>
                      </w:r>
                      <w:proofErr w:type="gramEnd"/>
                      <w:r w:rsidRPr="00331C51">
                        <w:rPr>
                          <w:sz w:val="20"/>
                          <w:szCs w:val="20"/>
                        </w:rPr>
                        <w:t>………</w:t>
                      </w:r>
                    </w:p>
                    <w:p w14:paraId="53ADC47E" w14:textId="77777777" w:rsidR="00D83D9B" w:rsidRDefault="00D83D9B" w:rsidP="00331C5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427FA65" w14:textId="60DE59C2" w:rsidR="00331C51" w:rsidRDefault="00331C51" w:rsidP="00331C5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ACTIVITY UNDERTAKEN/DECLINED   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1:</w:t>
                      </w:r>
                      <w:r w:rsidR="00D83D9B">
                        <w:rPr>
                          <w:sz w:val="20"/>
                          <w:szCs w:val="20"/>
                        </w:rPr>
                        <w:t>1..</w:t>
                      </w:r>
                      <w:proofErr w:type="gramEnd"/>
                      <w:r w:rsidR="00D83D9B">
                        <w:rPr>
                          <w:sz w:val="20"/>
                          <w:szCs w:val="20"/>
                        </w:rPr>
                        <w:t>…</w:t>
                      </w:r>
                      <w:r>
                        <w:rPr>
                          <w:sz w:val="20"/>
                          <w:szCs w:val="20"/>
                        </w:rPr>
                        <w:t xml:space="preserve"> GROUP….  DATE…………………</w:t>
                      </w:r>
                    </w:p>
                    <w:p w14:paraId="4D26497B" w14:textId="50DDE400" w:rsidR="00D83D9B" w:rsidRDefault="00D83D9B" w:rsidP="00331C5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B80B88D" w14:textId="4434F049" w:rsidR="00D83D9B" w:rsidRDefault="00D83D9B" w:rsidP="00331C5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DF2EC1F" w14:textId="2B5945AB" w:rsidR="00D83D9B" w:rsidRDefault="00D83D9B" w:rsidP="00331C5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AD273E3" w14:textId="77777777" w:rsidR="00D83D9B" w:rsidRPr="00331C51" w:rsidRDefault="00D83D9B" w:rsidP="00331C5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C50AC28" w14:textId="77777777" w:rsidR="00331C51" w:rsidRPr="00331C51" w:rsidRDefault="00331C51" w:rsidP="00331C51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73A1CF34" w14:textId="332554DB" w:rsidR="00331C51" w:rsidRDefault="00331C51" w:rsidP="008A4971">
                      <w:r>
                        <w:t>OUTCOME</w:t>
                      </w:r>
                    </w:p>
                    <w:p w14:paraId="3A351B8B" w14:textId="226E7000" w:rsidR="00331C51" w:rsidRDefault="00331C51" w:rsidP="008A4971"/>
                    <w:p w14:paraId="01CB74F0" w14:textId="7551D2DB" w:rsidR="00331C51" w:rsidRDefault="00331C51" w:rsidP="008A4971"/>
                    <w:p w14:paraId="0D0168E8" w14:textId="77777777" w:rsidR="00331C51" w:rsidRDefault="00331C51" w:rsidP="008A4971"/>
                    <w:p w14:paraId="7B3BFC54" w14:textId="77777777" w:rsidR="00D83D9B" w:rsidRDefault="00D83D9B" w:rsidP="008A4971"/>
                    <w:p w14:paraId="4F837717" w14:textId="77777777" w:rsidR="00D83D9B" w:rsidRDefault="00D83D9B" w:rsidP="008A4971"/>
                    <w:p w14:paraId="147FF872" w14:textId="155CE206" w:rsidR="00331C51" w:rsidRDefault="00331C51" w:rsidP="008A4971">
                      <w:r>
                        <w:t>LED BY…………………………………………………………………………………………</w:t>
                      </w:r>
                    </w:p>
                    <w:p w14:paraId="2757BC0D" w14:textId="77777777" w:rsidR="004E4851" w:rsidRDefault="004E4851" w:rsidP="008A4971"/>
                    <w:p w14:paraId="4F48DDF5" w14:textId="3A0487E6" w:rsidR="00D83D9B" w:rsidRDefault="00D83D9B" w:rsidP="00D83D9B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ACTIVITY UNDERTAKEN/DECLINED   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1:1..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… GROUP….  DATE…………………</w:t>
                      </w:r>
                    </w:p>
                    <w:p w14:paraId="5ADE53DA" w14:textId="599B1388" w:rsidR="00D83D9B" w:rsidRDefault="00D83D9B" w:rsidP="00D83D9B">
                      <w:pPr>
                        <w:rPr>
                          <w:sz w:val="20"/>
                          <w:szCs w:val="20"/>
                        </w:rPr>
                      </w:pPr>
                      <w:r w:rsidRPr="00D83D9B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7A5250C8" wp14:editId="4463D3A5">
                            <wp:extent cx="5442585" cy="1162755"/>
                            <wp:effectExtent l="0" t="0" r="5715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50510" cy="11644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AA2D5C2" w14:textId="4CF7BBBD" w:rsidR="00D83D9B" w:rsidRDefault="00D83D9B" w:rsidP="00D83D9B">
                      <w:r>
                        <w:t>OUTCOME</w:t>
                      </w:r>
                    </w:p>
                    <w:p w14:paraId="27BC1B91" w14:textId="32938D83" w:rsidR="00D83D9B" w:rsidRDefault="00D83D9B" w:rsidP="00D83D9B">
                      <w:r w:rsidRPr="00D83D9B">
                        <w:rPr>
                          <w:noProof/>
                        </w:rPr>
                        <w:drawing>
                          <wp:inline distT="0" distB="0" distL="0" distR="0" wp14:anchorId="339F2AF8" wp14:editId="5E4E2265">
                            <wp:extent cx="5442585" cy="1233805"/>
                            <wp:effectExtent l="0" t="0" r="5715" b="4445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44217" cy="1234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1616E0" w14:textId="77777777" w:rsidR="00D83D9B" w:rsidRDefault="00D83D9B" w:rsidP="00D83D9B"/>
                    <w:p w14:paraId="157857E9" w14:textId="77777777" w:rsidR="00D83D9B" w:rsidRDefault="00D83D9B" w:rsidP="00D83D9B">
                      <w:r>
                        <w:t>LED BY…………………………………………………………………………………………</w:t>
                      </w:r>
                    </w:p>
                    <w:p w14:paraId="2C33BDD1" w14:textId="77777777" w:rsidR="00D83D9B" w:rsidRPr="00D83D9B" w:rsidRDefault="00D83D9B" w:rsidP="008A4971">
                      <w:pPr>
                        <w:rPr>
                          <w:b/>
                          <w:bCs/>
                        </w:rPr>
                      </w:pPr>
                    </w:p>
                    <w:p w14:paraId="7ACE6678" w14:textId="7A894399" w:rsidR="00D83D9B" w:rsidRDefault="00D83D9B" w:rsidP="008A4971"/>
                    <w:p w14:paraId="7EF349CD" w14:textId="77777777" w:rsidR="00D83D9B" w:rsidRDefault="00D83D9B" w:rsidP="008A4971"/>
                    <w:p w14:paraId="2DF92F36" w14:textId="4B94F95E" w:rsidR="00331C51" w:rsidRDefault="00331C51" w:rsidP="008A4971"/>
                    <w:p w14:paraId="2D2F6151" w14:textId="77777777" w:rsidR="00331C51" w:rsidRDefault="00331C51" w:rsidP="008A4971"/>
                  </w:txbxContent>
                </v:textbox>
              </v:shape>
            </w:pict>
          </mc:Fallback>
        </mc:AlternateContent>
      </w:r>
      <w:r w:rsidR="00D83D9B"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052E18" wp14:editId="062E75FB">
                <wp:simplePos x="0" y="0"/>
                <wp:positionH relativeFrom="column">
                  <wp:posOffset>115570</wp:posOffset>
                </wp:positionH>
                <wp:positionV relativeFrom="paragraph">
                  <wp:posOffset>2820246</wp:posOffset>
                </wp:positionV>
                <wp:extent cx="5428071" cy="1219200"/>
                <wp:effectExtent l="0" t="0" r="2032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8071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0789CD" w14:textId="77777777" w:rsidR="00331C51" w:rsidRDefault="00331C51" w:rsidP="00331C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52E18" id="Text Box 3" o:spid="_x0000_s1027" type="#_x0000_t202" style="position:absolute;margin-left:9.1pt;margin-top:222.05pt;width:427.4pt;height:9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" fillcolor="white [3201]" strokeweight=".5pt">
                <v:textbox>
                  <w:txbxContent>
                    <w:p w14:paraId="6E0789CD" w14:textId="77777777" w:rsidR="00331C51" w:rsidRDefault="00331C51" w:rsidP="00331C51"/>
                  </w:txbxContent>
                </v:textbox>
              </v:shape>
            </w:pict>
          </mc:Fallback>
        </mc:AlternateContent>
      </w:r>
      <w:r w:rsidR="00D83D9B"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ABA5A3" wp14:editId="2348298D">
                <wp:simplePos x="0" y="0"/>
                <wp:positionH relativeFrom="column">
                  <wp:posOffset>116114</wp:posOffset>
                </wp:positionH>
                <wp:positionV relativeFrom="paragraph">
                  <wp:posOffset>1088571</wp:posOffset>
                </wp:positionV>
                <wp:extent cx="5428343" cy="1378858"/>
                <wp:effectExtent l="0" t="0" r="20320" b="1206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8343" cy="13788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E58FD2" w14:textId="77777777" w:rsidR="00331C51" w:rsidRDefault="00331C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BA5A3" id="Text Box 2" o:spid="_x0000_s1028" type="#_x0000_t202" style="position:absolute;margin-left:9.15pt;margin-top:85.7pt;width:427.45pt;height:108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" fillcolor="white [3201]" strokeweight=".5pt">
                <v:textbox>
                  <w:txbxContent>
                    <w:p w14:paraId="71E58FD2" w14:textId="77777777" w:rsidR="00331C51" w:rsidRDefault="00331C51"/>
                  </w:txbxContent>
                </v:textbox>
              </v:shape>
            </w:pict>
          </mc:Fallback>
        </mc:AlternateContent>
      </w:r>
    </w:p>
    <w:sectPr w:rsidR="008A49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43844" w14:textId="77777777" w:rsidR="001602D5" w:rsidRDefault="001602D5" w:rsidP="004E4851">
      <w:pPr>
        <w:spacing w:after="0" w:line="240" w:lineRule="auto"/>
      </w:pPr>
      <w:r>
        <w:separator/>
      </w:r>
    </w:p>
  </w:endnote>
  <w:endnote w:type="continuationSeparator" w:id="0">
    <w:p w14:paraId="15FA7C4B" w14:textId="77777777" w:rsidR="001602D5" w:rsidRDefault="001602D5" w:rsidP="004E4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DA44" w14:textId="77777777" w:rsidR="004E4851" w:rsidRDefault="004E4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1EAC0" w14:textId="255E94B5" w:rsidR="004E4851" w:rsidRDefault="00B70D3A">
    <w:pPr>
      <w:pStyle w:val="Footer"/>
    </w:pPr>
    <w:r w:rsidRPr="00B70D3A">
      <w:t>https://www.alisonjmoore.com</w:t>
    </w:r>
    <w:r w:rsidR="004E4851">
      <w:t xml:space="preserve"> </w:t>
    </w:r>
    <w:r w:rsidR="004E4851">
      <w:rPr>
        <w:rFonts w:cstheme="minorHAnsi"/>
      </w:rPr>
      <w:t>©</w:t>
    </w:r>
  </w:p>
  <w:p w14:paraId="5D380A89" w14:textId="77777777" w:rsidR="004E4851" w:rsidRDefault="004E4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48151" w14:textId="77777777" w:rsidR="004E4851" w:rsidRDefault="004E4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68BC2" w14:textId="77777777" w:rsidR="001602D5" w:rsidRDefault="001602D5" w:rsidP="004E4851">
      <w:pPr>
        <w:spacing w:after="0" w:line="240" w:lineRule="auto"/>
      </w:pPr>
      <w:r>
        <w:separator/>
      </w:r>
    </w:p>
  </w:footnote>
  <w:footnote w:type="continuationSeparator" w:id="0">
    <w:p w14:paraId="45A16CB6" w14:textId="77777777" w:rsidR="001602D5" w:rsidRDefault="001602D5" w:rsidP="004E4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B2C72" w14:textId="77777777" w:rsidR="004E4851" w:rsidRDefault="004E4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E051A" w14:textId="77777777" w:rsidR="004E4851" w:rsidRDefault="004E48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97E46" w14:textId="77777777" w:rsidR="004E4851" w:rsidRDefault="004E48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rc0MzMzMDSxMDNR0lEKTi0uzszPAykwrgUAAu7inCwAAAA="/>
  </w:docVars>
  <w:rsids>
    <w:rsidRoot w:val="008A4971"/>
    <w:rsid w:val="000D5DEB"/>
    <w:rsid w:val="001227EB"/>
    <w:rsid w:val="001602D5"/>
    <w:rsid w:val="00331C51"/>
    <w:rsid w:val="004E4851"/>
    <w:rsid w:val="008A4971"/>
    <w:rsid w:val="00B70D3A"/>
    <w:rsid w:val="00D83D9B"/>
    <w:rsid w:val="00DF0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551FE"/>
  <w15:chartTrackingRefBased/>
  <w15:docId w15:val="{CEBBD1B8-4A19-4F40-A594-23951C8DF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7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8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851"/>
  </w:style>
  <w:style w:type="paragraph" w:styleId="Footer">
    <w:name w:val="footer"/>
    <w:basedOn w:val="Normal"/>
    <w:link w:val="FooterChar"/>
    <w:uiPriority w:val="99"/>
    <w:unhideWhenUsed/>
    <w:rsid w:val="004E48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851"/>
  </w:style>
  <w:style w:type="character" w:styleId="Hyperlink">
    <w:name w:val="Hyperlink"/>
    <w:basedOn w:val="DefaultParagraphFont"/>
    <w:uiPriority w:val="99"/>
    <w:unhideWhenUsed/>
    <w:rsid w:val="004E48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Edwards</dc:creator>
  <cp:keywords/>
  <dc:description/>
  <cp:lastModifiedBy>alison edwards</cp:lastModifiedBy>
  <cp:revision>2</cp:revision>
  <dcterms:created xsi:type="dcterms:W3CDTF">2022-01-25T13:43:00Z</dcterms:created>
  <dcterms:modified xsi:type="dcterms:W3CDTF">2022-01-25T13:43:00Z</dcterms:modified>
</cp:coreProperties>
</file>